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73FD07" w14:textId="77777777" w:rsidR="00703E7F" w:rsidRDefault="00703E7F"/>
    <w:p w14:paraId="45B0828E" w14:textId="40C27154" w:rsidR="00703E7F" w:rsidRPr="009F3410" w:rsidRDefault="00703E7F">
      <w:pPr>
        <w:rPr>
          <w:b/>
          <w:bCs/>
        </w:rPr>
      </w:pPr>
      <w:r w:rsidRPr="009F3410">
        <w:rPr>
          <w:b/>
          <w:bCs/>
        </w:rPr>
        <w:t>Course: Data Structures and Algorithms in C#, Spring 2025</w:t>
      </w:r>
    </w:p>
    <w:p w14:paraId="445C1AD3" w14:textId="45BED9A6" w:rsidR="00F004E0" w:rsidRPr="009F3410" w:rsidRDefault="00703E7F">
      <w:pPr>
        <w:rPr>
          <w:b/>
          <w:bCs/>
        </w:rPr>
      </w:pPr>
      <w:r w:rsidRPr="009F3410">
        <w:rPr>
          <w:b/>
          <w:bCs/>
        </w:rPr>
        <w:t>Homework #1 – Eudaly</w:t>
      </w:r>
    </w:p>
    <w:p w14:paraId="6C977A2E" w14:textId="77777777" w:rsidR="00703E7F" w:rsidRDefault="00703E7F"/>
    <w:p w14:paraId="011A9997" w14:textId="405EC0D6" w:rsidR="00703E7F" w:rsidRPr="00C44D4B" w:rsidRDefault="00703E7F" w:rsidP="00703E7F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</w:rPr>
      </w:pPr>
      <w:r w:rsidRPr="00C44D4B">
        <w:rPr>
          <w:rFonts w:ascii="Calibri" w:hAnsi="Calibri" w:cs="Calibri"/>
          <w:b/>
          <w:bCs/>
        </w:rPr>
        <w:t>Insert method:</w:t>
      </w:r>
    </w:p>
    <w:p w14:paraId="1E8658B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;</w:t>
      </w:r>
      <w:proofErr w:type="gramEnd"/>
    </w:p>
    <w:p w14:paraId="2307188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Collections.Generic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624428D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Linq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  <w:proofErr w:type="gramEnd"/>
    </w:p>
    <w:p w14:paraId="6BE086D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Tex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  <w:proofErr w:type="gramEnd"/>
    </w:p>
    <w:p w14:paraId="1FA2D1A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Threading.Task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4452002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18DCEE7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amespac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DSAHomework1</w:t>
      </w:r>
    </w:p>
    <w:p w14:paraId="6EB58008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</w:t>
      </w:r>
    </w:p>
    <w:p w14:paraId="43FD9836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class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Homework1</w:t>
      </w:r>
    </w:p>
    <w:p w14:paraId="72C51945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{</w:t>
      </w:r>
    </w:p>
    <w:p w14:paraId="0E675B1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returns a new array populated with contents of original array</w:t>
      </w:r>
    </w:p>
    <w:p w14:paraId="2E1F228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with the given value inserted at the given index</w:t>
      </w:r>
    </w:p>
    <w:p w14:paraId="7B7B86D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4CF0564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** Order of Growth Analysis **</w:t>
      </w:r>
    </w:p>
    <w:p w14:paraId="3B2B6F0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The Order of growth for this algorithm is O(n) because the growth depends on the size of the input array</w:t>
      </w:r>
    </w:p>
    <w:p w14:paraId="0C4E91E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There are two loops that iterate over the array, both of which depend on the size of the array</w:t>
      </w:r>
    </w:p>
    <w:p w14:paraId="3D40B75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The loops are not nested so the time complexity would be O(n) + O(n) = O(2n), after discarding the constant</w:t>
      </w:r>
    </w:p>
    <w:p w14:paraId="76C57B2F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the time complexity is O(n)</w:t>
      </w:r>
    </w:p>
    <w:p w14:paraId="1113B556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atic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] Insert(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[] array,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index,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value)</w:t>
      </w:r>
    </w:p>
    <w:p w14:paraId="3C20501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{</w:t>
      </w:r>
    </w:p>
    <w:p w14:paraId="3EACCCB5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begin edge cases</w:t>
      </w:r>
    </w:p>
    <w:p w14:paraId="0636138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6396BD8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array is null</w:t>
      </w:r>
    </w:p>
    <w:p w14:paraId="28F12448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array ==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ull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)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1)</w:t>
      </w:r>
    </w:p>
    <w:p w14:paraId="4609A1E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{</w:t>
      </w:r>
    </w:p>
    <w:p w14:paraId="7A948975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thro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ArgumentExcep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input array cannot be null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);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1)</w:t>
      </w:r>
    </w:p>
    <w:p w14:paraId="2F6A4158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}</w:t>
      </w:r>
    </w:p>
    <w:p w14:paraId="1A599FE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7B58B0C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index is negative</w:t>
      </w:r>
    </w:p>
    <w:p w14:paraId="14824A7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index &lt; 0)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O(</w:t>
      </w:r>
      <w:proofErr w:type="gram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1)</w:t>
      </w:r>
    </w:p>
    <w:p w14:paraId="656F631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{</w:t>
      </w:r>
    </w:p>
    <w:p w14:paraId="7D38409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thro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ArgumentExcep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index cannot be negative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);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1)</w:t>
      </w:r>
    </w:p>
    <w:p w14:paraId="7213C52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}</w:t>
      </w:r>
    </w:p>
    <w:p w14:paraId="7B7EC486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49464FC6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 if index is greater </w:t>
      </w:r>
      <w:proofErr w:type="spellStart"/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that</w:t>
      </w:r>
      <w:proofErr w:type="spellEnd"/>
      <w:proofErr w:type="gram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 the last index of the current array, place at end</w:t>
      </w:r>
    </w:p>
    <w:p w14:paraId="296F4BF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index &gt;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array.Length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- 1)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1)</w:t>
      </w:r>
    </w:p>
    <w:p w14:paraId="2DC18E2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{</w:t>
      </w:r>
    </w:p>
    <w:p w14:paraId="7576748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index =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array.Length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;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1)</w:t>
      </w:r>
    </w:p>
    <w:p w14:paraId="5C62735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}</w:t>
      </w:r>
    </w:p>
    <w:p w14:paraId="47F048F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682D176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end edge cases</w:t>
      </w:r>
    </w:p>
    <w:p w14:paraId="24E8CB0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</w:p>
    <w:p w14:paraId="11C18CE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create new array one larger than original</w:t>
      </w:r>
    </w:p>
    <w:p w14:paraId="49467C9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]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newArra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array.Leng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+ 1];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1)</w:t>
      </w:r>
    </w:p>
    <w:p w14:paraId="30257E9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29759436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copy elements up to insert point from original array to new array</w:t>
      </w:r>
    </w:p>
    <w:p w14:paraId="1EC3A80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 This is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O(</w:t>
      </w:r>
      <w:proofErr w:type="gram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n) because in the worst case the index will be the size of the array, therefore it </w:t>
      </w:r>
    </w:p>
    <w:p w14:paraId="5312925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depends on the size of the array</w:t>
      </w:r>
    </w:p>
    <w:p w14:paraId="0A845C5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&lt; index;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++)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n)</w:t>
      </w:r>
    </w:p>
    <w:p w14:paraId="12D61A98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{</w:t>
      </w:r>
    </w:p>
    <w:p w14:paraId="3AC6EF2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newArra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] = array[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];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O(</w:t>
      </w:r>
      <w:proofErr w:type="gram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1)</w:t>
      </w:r>
    </w:p>
    <w:p w14:paraId="7CD2161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}</w:t>
      </w:r>
    </w:p>
    <w:p w14:paraId="22A5750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408741E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insert value at index</w:t>
      </w:r>
    </w:p>
    <w:p w14:paraId="1FF8ACF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newArra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[index]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value;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</w:p>
    <w:p w14:paraId="220F417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3E502B2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copy remaining elements from original array to new array</w:t>
      </w:r>
    </w:p>
    <w:p w14:paraId="24937F36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index;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&lt;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array.Length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++)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n)</w:t>
      </w:r>
    </w:p>
    <w:p w14:paraId="4983F58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{</w:t>
      </w:r>
    </w:p>
    <w:p w14:paraId="666E7396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newArra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+ 1] = array[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];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(1)</w:t>
      </w:r>
    </w:p>
    <w:p w14:paraId="365528E5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}</w:t>
      </w:r>
    </w:p>
    <w:p w14:paraId="7C0EA62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5908A1D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newArra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;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O(</w:t>
      </w:r>
      <w:proofErr w:type="gram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1)</w:t>
      </w:r>
    </w:p>
    <w:p w14:paraId="3B34E11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76ACD79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}</w:t>
      </w:r>
    </w:p>
    <w:p w14:paraId="5FD8D08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}</w:t>
      </w:r>
    </w:p>
    <w:p w14:paraId="1BC53FF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}</w:t>
      </w:r>
    </w:p>
    <w:p w14:paraId="76EEDD7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41EF3FC1" w14:textId="1516DA1E" w:rsidR="00703E7F" w:rsidRPr="00C44D4B" w:rsidRDefault="00703E7F" w:rsidP="00703E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kern w:val="0"/>
          <w:highlight w:val="white"/>
        </w:rPr>
      </w:pPr>
      <w:r w:rsidRPr="00C44D4B">
        <w:rPr>
          <w:rFonts w:ascii="Calibri" w:hAnsi="Calibri" w:cs="Calibri"/>
          <w:b/>
          <w:bCs/>
          <w:color w:val="000000"/>
          <w:kern w:val="0"/>
          <w:highlight w:val="white"/>
        </w:rPr>
        <w:t>Main method</w:t>
      </w:r>
    </w:p>
    <w:p w14:paraId="302B265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  <w:highlight w:val="white"/>
        </w:rPr>
      </w:pPr>
    </w:p>
    <w:p w14:paraId="1EBE03C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OfficeOpenXm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  <w:proofErr w:type="gramEnd"/>
    </w:p>
    <w:p w14:paraId="7AA311A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Diagnostic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  <w:proofErr w:type="gramEnd"/>
    </w:p>
    <w:p w14:paraId="5CE81365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amespac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DSAHomework1</w:t>
      </w:r>
    </w:p>
    <w:p w14:paraId="4E3CF5A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</w:t>
      </w:r>
    </w:p>
    <w:p w14:paraId="13A94AC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ernal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class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Program</w:t>
      </w:r>
    </w:p>
    <w:p w14:paraId="60A6B43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{</w:t>
      </w:r>
    </w:p>
    <w:p w14:paraId="765BBE5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Implement a main method that profiles the performance of Insert and Outputs a table</w:t>
      </w:r>
    </w:p>
    <w:p w14:paraId="38A1600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showing the average time </w:t>
      </w:r>
      <w:proofErr w:type="spell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perinsert</w:t>
      </w:r>
      <w:proofErr w:type="spell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 as the length of the array increases</w:t>
      </w:r>
    </w:p>
    <w:p w14:paraId="21EDB95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atic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Main(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]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</w:t>
      </w:r>
    </w:p>
    <w:p w14:paraId="37EC45C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{</w:t>
      </w:r>
    </w:p>
    <w:p w14:paraId="7E3DB0D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</w:t>
      </w:r>
    </w:p>
    <w:p w14:paraId="1FB6283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 Set the </w:t>
      </w:r>
      <w:proofErr w:type="spell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EPPlus</w:t>
      </w:r>
      <w:proofErr w:type="spell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 license before using it</w:t>
      </w:r>
    </w:p>
    <w:p w14:paraId="2A3250A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ExcelPackag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License.SetNonCommercialPersona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Jeremy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</w:p>
    <w:p w14:paraId="674CDBC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0A9740B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 setting to allow fine tuning of the </w:t>
      </w:r>
      <w:proofErr w:type="spell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granularirty</w:t>
      </w:r>
      <w:proofErr w:type="spell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 of the reading</w:t>
      </w:r>
    </w:p>
    <w:p w14:paraId="679AC93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NUM_READINGS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60;</w:t>
      </w:r>
      <w:proofErr w:type="gramEnd"/>
    </w:p>
    <w:p w14:paraId="3826B5F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INSERTS_PER_READING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1000;</w:t>
      </w:r>
      <w:proofErr w:type="gramEnd"/>
    </w:p>
    <w:p w14:paraId="401FED9F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23EBB046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 start with an array containing one element </w:t>
      </w:r>
      <w:proofErr w:type="spell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haviong</w:t>
      </w:r>
      <w:proofErr w:type="spell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 the value of 0</w:t>
      </w:r>
    </w:p>
    <w:p w14:paraId="23D63A29" w14:textId="45E5C2D3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] array =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r w:rsidR="00C046E6"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]</w:t>
      </w:r>
      <w:r w:rsidR="00C046E6"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6C81EA5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4F09102F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initialize random number generators</w:t>
      </w:r>
    </w:p>
    <w:p w14:paraId="29BEB49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Random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random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Random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1423C73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Random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randomValu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ystem.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Random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3B9DB30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2BEA535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set output directory</w:t>
      </w:r>
    </w:p>
    <w:p w14:paraId="578CCA4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outputDirector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  <w:highlight w:val="white"/>
        </w:rPr>
        <w:t>@"C:\DSA - UC San Diego\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  <w:highlight w:val="white"/>
        </w:rPr>
        <w:t>DSAHomework</w:t>
      </w:r>
      <w:proofErr w:type="spellEnd"/>
      <w:r>
        <w:rPr>
          <w:rFonts w:ascii="Cascadia Mono" w:hAnsi="Cascadia Mono" w:cs="Cascadia Mono"/>
          <w:color w:val="800000"/>
          <w:kern w:val="0"/>
          <w:sz w:val="19"/>
          <w:szCs w:val="19"/>
          <w:highlight w:val="white"/>
        </w:rPr>
        <w:t>\DSAHomework1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  <w:proofErr w:type="gramEnd"/>
    </w:p>
    <w:p w14:paraId="4F383E0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3BAFD27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output to text file for raw data</w:t>
      </w:r>
    </w:p>
    <w:p w14:paraId="632A86E8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lastRenderedPageBreak/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textFilePa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Path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Comb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outputDirector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performance_results.txt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71866465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4BC66908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output to excel to generate scatter plot</w:t>
      </w:r>
    </w:p>
    <w:p w14:paraId="15B838F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FilePa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Path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Comb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outputDirector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performance_results.xlsx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576D31A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13165458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5AAE7FC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7369880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take NUM_READINGS readings</w:t>
      </w:r>
    </w:p>
    <w:p w14:paraId="32955DD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Loop NUM_READINGS times</w:t>
      </w:r>
    </w:p>
    <w:p w14:paraId="273E22E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Each reading will be taken after INSERTS_PER_READING inserts</w:t>
      </w:r>
    </w:p>
    <w:p w14:paraId="15CCCB7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6CA535E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//wrap logic in using so </w:t>
      </w:r>
      <w:proofErr w:type="spellStart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streamwriter</w:t>
      </w:r>
      <w:proofErr w:type="spellEnd"/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 xml:space="preserve"> and excel package are disposed of properly</w:t>
      </w:r>
    </w:p>
    <w:p w14:paraId="191254F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StreamWri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writer =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StreamWri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textFilePa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)</w:t>
      </w:r>
    </w:p>
    <w:p w14:paraId="6F530E8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ExcelPackag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Packag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ExcelPackag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)</w:t>
      </w:r>
    </w:p>
    <w:p w14:paraId="6060453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{</w:t>
      </w:r>
    </w:p>
    <w:p w14:paraId="684C9E4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ExcelWorkshee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worksheet =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Package.Workbook.Worksheets.Ad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Homework 1 Performance Results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</w:p>
    <w:p w14:paraId="5E62072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</w:p>
    <w:p w14:paraId="71BA385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Write headers to console, text file</w:t>
      </w:r>
    </w:p>
    <w:p w14:paraId="100F55A5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header = 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$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</w:t>
      </w:r>
      <w:proofErr w:type="gramEnd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Array Length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,-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15}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Seconds per Insert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,-20}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375542B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Conso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WriteL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header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5CEDC4B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writer.WriteLin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header);</w:t>
      </w:r>
    </w:p>
    <w:p w14:paraId="28A096F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33CB7C0F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separator =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'-'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, 35);</w:t>
      </w:r>
    </w:p>
    <w:p w14:paraId="2063237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Conso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WriteL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separator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16555CA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writer.WriteLin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separator);</w:t>
      </w:r>
    </w:p>
    <w:p w14:paraId="63D0889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5215412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Write headers in Excel</w:t>
      </w:r>
    </w:p>
    <w:p w14:paraId="1472554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worksheet.Cel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[1, 1].Value = 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Array Length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013D8CC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worksheet.Cel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[1, 2].Value = 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Seconds per Insert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314DC8C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101BDC5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starting row for excel</w:t>
      </w:r>
    </w:p>
    <w:p w14:paraId="17E0285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Row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2;</w:t>
      </w:r>
      <w:proofErr w:type="gramEnd"/>
    </w:p>
    <w:p w14:paraId="0D778A8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3E0AFA4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&lt; NUM_READINGS;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++)</w:t>
      </w:r>
    </w:p>
    <w:p w14:paraId="462F8C8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{</w:t>
      </w:r>
    </w:p>
    <w:p w14:paraId="29300C3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</w:p>
    <w:p w14:paraId="335056C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Stopwatch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w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Stopwatch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</w:p>
    <w:p w14:paraId="2C1E7CE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w.Start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);</w:t>
      </w:r>
    </w:p>
    <w:p w14:paraId="28AB0EA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</w:p>
    <w:p w14:paraId="455ECB6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insert INSERTS_PER_READING values into the array</w:t>
      </w:r>
    </w:p>
    <w:p w14:paraId="60AD1B7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j = 0; j &lt; INSERTS_PER_READING;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j++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</w:t>
      </w:r>
    </w:p>
    <w:p w14:paraId="6C04365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{</w:t>
      </w:r>
    </w:p>
    <w:p w14:paraId="78A4AC3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index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randomIndex.Nex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(0,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array.Length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</w:p>
    <w:p w14:paraId="606EF438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value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randomValue.Nex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1B9C048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4B657B8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try</w:t>
      </w:r>
    </w:p>
    <w:p w14:paraId="0F4048B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{</w:t>
      </w:r>
    </w:p>
    <w:p w14:paraId="3031DB6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    array = 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Homework1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Insert(array, index, value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03BA2F1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} </w:t>
      </w:r>
    </w:p>
    <w:p w14:paraId="18AC91A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catch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Exception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e)</w:t>
      </w:r>
    </w:p>
    <w:p w14:paraId="2F5D159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{</w:t>
      </w:r>
    </w:p>
    <w:p w14:paraId="21119B0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Conso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WriteL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 xml:space="preserve">$"Unexpected 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 xml:space="preserve">Error: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.Messag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}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</w:p>
    <w:p w14:paraId="3B75CB6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    }</w:t>
      </w:r>
    </w:p>
    <w:p w14:paraId="31087F5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2E0AE9E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lastRenderedPageBreak/>
        <w:t xml:space="preserve">                    }</w:t>
      </w:r>
    </w:p>
    <w:p w14:paraId="73BD0C73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</w:p>
    <w:p w14:paraId="3693927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w.Stop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);</w:t>
      </w:r>
    </w:p>
    <w:p w14:paraId="5665938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11D873E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econdsPerInser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= (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w.ElapsedMillisecond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/ 1000.0) / INSERTS_PER_READING;</w:t>
      </w:r>
    </w:p>
    <w:p w14:paraId="37E3866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2EA76E84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output = 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$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array.Length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,-15}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secondsPerInsert,-20: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F6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}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68477CA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</w:p>
    <w:p w14:paraId="1986873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Write to console and file</w:t>
      </w:r>
    </w:p>
    <w:p w14:paraId="58FEDDD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Conso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WriteL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output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4491612A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writer.WriteLin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output);</w:t>
      </w:r>
    </w:p>
    <w:p w14:paraId="18495CD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517BF3CE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  <w:highlight w:val="white"/>
        </w:rPr>
        <w:t>// Write data to Excel</w:t>
      </w:r>
    </w:p>
    <w:p w14:paraId="1B451329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worksheet.Cel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Row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, 1].Value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array.Leng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43FCBFE5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worksheet.Cel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[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Row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, 2].Value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secondsPerInser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;</w:t>
      </w:r>
    </w:p>
    <w:p w14:paraId="525A9047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Row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+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+;</w:t>
      </w:r>
      <w:proofErr w:type="gramEnd"/>
    </w:p>
    <w:p w14:paraId="775DD6B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}</w:t>
      </w:r>
    </w:p>
    <w:p w14:paraId="660261DF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</w:p>
    <w:p w14:paraId="0471A7E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Conso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WriteL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Writing to Excel file...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1743982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Fi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WriteAllByte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FilePa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Package.GetAsByteArra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)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1731937F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Conso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WriteL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Excel file written successfully.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63F43BD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}</w:t>
      </w:r>
    </w:p>
    <w:p w14:paraId="2BA9672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1CE6084D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Console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WriteLin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$"</w:t>
      </w:r>
      <w:r>
        <w:rPr>
          <w:rFonts w:ascii="Cascadia Mono" w:hAnsi="Cascadia Mono" w:cs="Cascadia Mono"/>
          <w:color w:val="9E5B71"/>
          <w:kern w:val="0"/>
          <w:sz w:val="19"/>
          <w:szCs w:val="19"/>
          <w:highlight w:val="white"/>
        </w:rPr>
        <w:t>\</w:t>
      </w:r>
      <w:proofErr w:type="spellStart"/>
      <w:proofErr w:type="gramEnd"/>
      <w:r>
        <w:rPr>
          <w:rFonts w:ascii="Cascadia Mono" w:hAnsi="Cascadia Mono" w:cs="Cascadia Mono"/>
          <w:color w:val="9E5B71"/>
          <w:kern w:val="0"/>
          <w:sz w:val="19"/>
          <w:szCs w:val="19"/>
          <w:highlight w:val="white"/>
        </w:rPr>
        <w:t>n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Results</w:t>
      </w:r>
      <w:proofErr w:type="spellEnd"/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 xml:space="preserve"> saved to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Path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GetFullPa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textFilePa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}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 xml:space="preserve"> and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{</w:t>
      </w:r>
      <w:proofErr w:type="spellStart"/>
      <w:r>
        <w:rPr>
          <w:rFonts w:ascii="Cascadia Mono" w:hAnsi="Cascadia Mono" w:cs="Cascadia Mono"/>
          <w:color w:val="2B91AF"/>
          <w:kern w:val="0"/>
          <w:sz w:val="19"/>
          <w:szCs w:val="19"/>
          <w:highlight w:val="white"/>
        </w:rPr>
        <w:t>Path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.GetFullPa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excelFilePat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}</w:t>
      </w:r>
      <w:r>
        <w:rPr>
          <w:rFonts w:ascii="Cascadia Mono" w:hAnsi="Cascadia Mono" w:cs="Cascadia Mono"/>
          <w:color w:val="A31515"/>
          <w:kern w:val="0"/>
          <w:sz w:val="19"/>
          <w:szCs w:val="19"/>
          <w:highlight w:val="white"/>
        </w:rPr>
        <w:t>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);</w:t>
      </w:r>
      <w:proofErr w:type="gramEnd"/>
    </w:p>
    <w:p w14:paraId="3FD92500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</w:p>
    <w:p w14:paraId="086D3F3B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    }</w:t>
      </w:r>
    </w:p>
    <w:p w14:paraId="621F5FD2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 xml:space="preserve">    }</w:t>
      </w:r>
    </w:p>
    <w:p w14:paraId="68ABEDA1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white"/>
        </w:rPr>
        <w:t>}</w:t>
      </w:r>
    </w:p>
    <w:p w14:paraId="2A04C24C" w14:textId="77777777" w:rsidR="00703E7F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  <w:highlight w:val="white"/>
        </w:rPr>
      </w:pPr>
    </w:p>
    <w:p w14:paraId="3744E63F" w14:textId="7A0A040E" w:rsidR="00703E7F" w:rsidRPr="00C44D4B" w:rsidRDefault="00703E7F" w:rsidP="00703E7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kern w:val="0"/>
          <w:highlight w:val="white"/>
        </w:rPr>
      </w:pPr>
      <w:r w:rsidRPr="00C44D4B">
        <w:rPr>
          <w:rFonts w:ascii="Calibri" w:hAnsi="Calibri" w:cs="Calibri"/>
          <w:b/>
          <w:bCs/>
          <w:color w:val="000000"/>
          <w:kern w:val="0"/>
          <w:highlight w:val="white"/>
        </w:rPr>
        <w:t>Sample output:</w:t>
      </w:r>
    </w:p>
    <w:p w14:paraId="376FEFC1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Array Length    Seconds per Insert  </w:t>
      </w:r>
    </w:p>
    <w:p w14:paraId="5C4D8CE3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>-----------------------------------</w:t>
      </w:r>
    </w:p>
    <w:p w14:paraId="2622CF23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000            0.000003            </w:t>
      </w:r>
    </w:p>
    <w:p w14:paraId="2071300F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000            0.000029            </w:t>
      </w:r>
    </w:p>
    <w:p w14:paraId="314D67B9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000            0.000013            </w:t>
      </w:r>
    </w:p>
    <w:p w14:paraId="0190E77F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000            0.000015            </w:t>
      </w:r>
    </w:p>
    <w:p w14:paraId="2F0DAAF6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000            0.000018            </w:t>
      </w:r>
    </w:p>
    <w:p w14:paraId="3A645F35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6000            0.000020            </w:t>
      </w:r>
    </w:p>
    <w:p w14:paraId="37A5504E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7000            0.000022            </w:t>
      </w:r>
    </w:p>
    <w:p w14:paraId="5C068C9D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8000            0.000025            </w:t>
      </w:r>
    </w:p>
    <w:p w14:paraId="024D396E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9000            0.000026            </w:t>
      </w:r>
    </w:p>
    <w:p w14:paraId="67A0F4FE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0000           0.000026            </w:t>
      </w:r>
    </w:p>
    <w:p w14:paraId="24E3B1C8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1000           0.000031            </w:t>
      </w:r>
    </w:p>
    <w:p w14:paraId="4E2819A6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2000           0.000035            </w:t>
      </w:r>
    </w:p>
    <w:p w14:paraId="736CE6E5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3000           0.000039            </w:t>
      </w:r>
    </w:p>
    <w:p w14:paraId="33E2C71E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4000           0.000044            </w:t>
      </w:r>
    </w:p>
    <w:p w14:paraId="1DFDA158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5000           0.000055            </w:t>
      </w:r>
    </w:p>
    <w:p w14:paraId="26235F79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6000           0.000051            </w:t>
      </w:r>
    </w:p>
    <w:p w14:paraId="361268C5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7000           0.000055            </w:t>
      </w:r>
    </w:p>
    <w:p w14:paraId="7B4A0FCD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8000           0.000050            </w:t>
      </w:r>
    </w:p>
    <w:p w14:paraId="634D1B30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19000           0.000060            </w:t>
      </w:r>
    </w:p>
    <w:p w14:paraId="2018FA0C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0000           0.000065            </w:t>
      </w:r>
    </w:p>
    <w:p w14:paraId="793D70A1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1000           0.000059            </w:t>
      </w:r>
    </w:p>
    <w:p w14:paraId="4516BB43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2000           0.000086            </w:t>
      </w:r>
    </w:p>
    <w:p w14:paraId="141ACD0A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3000           0.000093            </w:t>
      </w:r>
    </w:p>
    <w:p w14:paraId="6338A7FC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4000           0.000096            </w:t>
      </w:r>
    </w:p>
    <w:p w14:paraId="0F9166F6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lastRenderedPageBreak/>
        <w:t xml:space="preserve">25000           0.000131            </w:t>
      </w:r>
    </w:p>
    <w:p w14:paraId="58279ADF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6000           0.000109            </w:t>
      </w:r>
    </w:p>
    <w:p w14:paraId="026D3D00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7000           0.000102            </w:t>
      </w:r>
    </w:p>
    <w:p w14:paraId="33C9D043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8000           0.000099            </w:t>
      </w:r>
    </w:p>
    <w:p w14:paraId="60477B13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29000           0.000114            </w:t>
      </w:r>
    </w:p>
    <w:p w14:paraId="3149657D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0000           0.000097            </w:t>
      </w:r>
    </w:p>
    <w:p w14:paraId="67C7413A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1000           0.000095            </w:t>
      </w:r>
    </w:p>
    <w:p w14:paraId="621E3F96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2000           0.000120            </w:t>
      </w:r>
    </w:p>
    <w:p w14:paraId="3D7A3E73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3000           0.000116            </w:t>
      </w:r>
    </w:p>
    <w:p w14:paraId="15BA9D45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4000           0.000107            </w:t>
      </w:r>
    </w:p>
    <w:p w14:paraId="33300B3A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5000           0.000106            </w:t>
      </w:r>
    </w:p>
    <w:p w14:paraId="552B7B86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6000           0.000114            </w:t>
      </w:r>
    </w:p>
    <w:p w14:paraId="002E9A27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7000           0.000112            </w:t>
      </w:r>
    </w:p>
    <w:p w14:paraId="16DC6ED0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8000           0.000111            </w:t>
      </w:r>
    </w:p>
    <w:p w14:paraId="2193CE39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39000           0.000125            </w:t>
      </w:r>
    </w:p>
    <w:p w14:paraId="3E5B2C71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0000           0.000116            </w:t>
      </w:r>
    </w:p>
    <w:p w14:paraId="4AC4BEE5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1000           0.000115            </w:t>
      </w:r>
    </w:p>
    <w:p w14:paraId="78DC3AD8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2000           0.000122            </w:t>
      </w:r>
    </w:p>
    <w:p w14:paraId="33CA60A3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3000           0.000122            </w:t>
      </w:r>
    </w:p>
    <w:p w14:paraId="75EA23E7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4000           0.000114            </w:t>
      </w:r>
    </w:p>
    <w:p w14:paraId="32705B31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5000           0.000124            </w:t>
      </w:r>
    </w:p>
    <w:p w14:paraId="1B672D76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6000           0.000125            </w:t>
      </w:r>
    </w:p>
    <w:p w14:paraId="6047C65B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7000           0.000138            </w:t>
      </w:r>
    </w:p>
    <w:p w14:paraId="3C917DA1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8000           0.000138            </w:t>
      </w:r>
    </w:p>
    <w:p w14:paraId="348D6AE5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49000           0.000135            </w:t>
      </w:r>
    </w:p>
    <w:p w14:paraId="304AB220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0000           0.000143            </w:t>
      </w:r>
    </w:p>
    <w:p w14:paraId="3CA054C9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1000           0.000138            </w:t>
      </w:r>
    </w:p>
    <w:p w14:paraId="6DE170B8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2000           0.000136            </w:t>
      </w:r>
    </w:p>
    <w:p w14:paraId="7CAE2A8B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3000           0.000158            </w:t>
      </w:r>
    </w:p>
    <w:p w14:paraId="40A2FF52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4000           0.000167            </w:t>
      </w:r>
    </w:p>
    <w:p w14:paraId="4829CB20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5000           0.000160            </w:t>
      </w:r>
    </w:p>
    <w:p w14:paraId="06625868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6000           0.000163            </w:t>
      </w:r>
    </w:p>
    <w:p w14:paraId="05E62FBA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7000           0.000156            </w:t>
      </w:r>
    </w:p>
    <w:p w14:paraId="6AC1B0E9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8000           0.000167            </w:t>
      </w:r>
    </w:p>
    <w:p w14:paraId="23ACB948" w14:textId="77777777" w:rsidR="00737DBB" w:rsidRP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59000           0.000154            </w:t>
      </w:r>
    </w:p>
    <w:p w14:paraId="5AD5AEFF" w14:textId="77777777" w:rsid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 w:rsidRPr="00737DBB"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  <w:t xml:space="preserve">60000           0.000156  </w:t>
      </w:r>
    </w:p>
    <w:p w14:paraId="7AA2D5CF" w14:textId="77777777" w:rsid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</w:p>
    <w:p w14:paraId="139C0448" w14:textId="38983F63" w:rsidR="00737DBB" w:rsidRPr="00C44D4B" w:rsidRDefault="00737DBB" w:rsidP="00737DB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kern w:val="0"/>
        </w:rPr>
      </w:pPr>
      <w:r w:rsidRPr="00C44D4B">
        <w:rPr>
          <w:rFonts w:ascii="Calibri" w:hAnsi="Calibri" w:cs="Calibri"/>
          <w:b/>
          <w:bCs/>
          <w:color w:val="000000"/>
          <w:kern w:val="0"/>
        </w:rPr>
        <w:t>Scatter Plot:</w:t>
      </w:r>
      <w:r w:rsidRPr="00C44D4B">
        <w:rPr>
          <w:rFonts w:ascii="Calibri" w:hAnsi="Calibri" w:cs="Calibri"/>
          <w:b/>
          <w:bCs/>
          <w:color w:val="000000"/>
          <w:kern w:val="0"/>
        </w:rPr>
        <w:t xml:space="preserve">    </w:t>
      </w:r>
    </w:p>
    <w:p w14:paraId="0118D53C" w14:textId="77777777" w:rsid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</w:p>
    <w:p w14:paraId="20841803" w14:textId="77777777" w:rsidR="00737DBB" w:rsidRDefault="00737DBB" w:rsidP="00737DB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bCs/>
          <w:color w:val="000000"/>
          <w:kern w:val="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0268E03B" wp14:editId="0C6EFBD9">
            <wp:extent cx="4572000" cy="2743200"/>
            <wp:effectExtent l="0" t="0" r="0" b="0"/>
            <wp:docPr id="47218681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5DD34D0-E4F0-88EF-C59A-1652341930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34F72D6D" w14:textId="77777777" w:rsidR="009F3410" w:rsidRPr="009F3410" w:rsidRDefault="00737DBB" w:rsidP="009F34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kern w:val="0"/>
          <w:highlight w:val="white"/>
        </w:rPr>
      </w:pPr>
      <w:r w:rsidRPr="00C44D4B">
        <w:rPr>
          <w:rFonts w:ascii="Calibri" w:hAnsi="Calibri" w:cs="Calibri"/>
          <w:b/>
          <w:bCs/>
          <w:color w:val="000000"/>
          <w:kern w:val="0"/>
        </w:rPr>
        <w:t>Big O analysis</w:t>
      </w:r>
      <w:r w:rsidR="00C44D4B">
        <w:rPr>
          <w:rFonts w:ascii="Calibri" w:hAnsi="Calibri" w:cs="Calibri"/>
          <w:b/>
          <w:bCs/>
          <w:color w:val="000000"/>
          <w:kern w:val="0"/>
        </w:rPr>
        <w:t xml:space="preserve"> - </w:t>
      </w:r>
      <w:r w:rsidRPr="00C44D4B">
        <w:rPr>
          <w:rFonts w:ascii="Calibri" w:hAnsi="Calibri" w:cs="Calibri"/>
          <w:b/>
          <w:bCs/>
          <w:color w:val="000000"/>
          <w:kern w:val="0"/>
        </w:rPr>
        <w:t>Line by line analysis is provided in the provided Insert method</w:t>
      </w:r>
      <w:r w:rsidR="00C44D4B" w:rsidRPr="00C44D4B">
        <w:rPr>
          <w:rFonts w:ascii="Calibri" w:hAnsi="Calibri" w:cs="Calibri"/>
          <w:b/>
          <w:bCs/>
          <w:color w:val="000000"/>
          <w:kern w:val="0"/>
        </w:rPr>
        <w:t xml:space="preserve"> code</w:t>
      </w:r>
      <w:r w:rsidRPr="00C44D4B">
        <w:rPr>
          <w:rFonts w:ascii="Calibri" w:hAnsi="Calibri" w:cs="Calibri"/>
          <w:b/>
          <w:bCs/>
          <w:color w:val="000000"/>
          <w:kern w:val="0"/>
        </w:rPr>
        <w:t xml:space="preserve">. </w:t>
      </w:r>
    </w:p>
    <w:p w14:paraId="2023EDFC" w14:textId="1F5B7953" w:rsidR="00703E7F" w:rsidRPr="009F3410" w:rsidRDefault="00737DBB" w:rsidP="009F341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kern w:val="0"/>
          <w:highlight w:val="white"/>
        </w:rPr>
      </w:pPr>
      <w:r w:rsidRPr="009F3410">
        <w:rPr>
          <w:rFonts w:ascii="Calibri" w:hAnsi="Calibri" w:cs="Calibri"/>
        </w:rPr>
        <w:t xml:space="preserve">The Order of growth for this algorithm is O(n) because </w:t>
      </w:r>
      <w:r w:rsidRPr="009F3410">
        <w:rPr>
          <w:rFonts w:ascii="Calibri" w:hAnsi="Calibri" w:cs="Calibri"/>
        </w:rPr>
        <w:t xml:space="preserve">areas of the logic </w:t>
      </w:r>
      <w:proofErr w:type="gramStart"/>
      <w:r w:rsidRPr="009F3410">
        <w:rPr>
          <w:rFonts w:ascii="Calibri" w:hAnsi="Calibri" w:cs="Calibri"/>
        </w:rPr>
        <w:t>depends</w:t>
      </w:r>
      <w:proofErr w:type="gramEnd"/>
      <w:r w:rsidRPr="009F3410">
        <w:rPr>
          <w:rFonts w:ascii="Calibri" w:hAnsi="Calibri" w:cs="Calibri"/>
        </w:rPr>
        <w:t xml:space="preserve"> on the size of the input array.</w:t>
      </w:r>
      <w:r w:rsidRPr="009F3410">
        <w:rPr>
          <w:rFonts w:ascii="Calibri" w:hAnsi="Calibri" w:cs="Calibri"/>
        </w:rPr>
        <w:t xml:space="preserve"> Specifically, t</w:t>
      </w:r>
      <w:r w:rsidRPr="009F3410">
        <w:rPr>
          <w:rFonts w:ascii="Calibri" w:hAnsi="Calibri" w:cs="Calibri"/>
        </w:rPr>
        <w:t xml:space="preserve">here are two loops that </w:t>
      </w:r>
      <w:r w:rsidRPr="009F3410">
        <w:rPr>
          <w:rFonts w:ascii="Calibri" w:hAnsi="Calibri" w:cs="Calibri"/>
        </w:rPr>
        <w:t xml:space="preserve">are dependent on the size of </w:t>
      </w:r>
      <w:proofErr w:type="gramStart"/>
      <w:r w:rsidRPr="009F3410">
        <w:rPr>
          <w:rFonts w:ascii="Calibri" w:hAnsi="Calibri" w:cs="Calibri"/>
        </w:rPr>
        <w:t>the</w:t>
      </w:r>
      <w:proofErr w:type="gramEnd"/>
      <w:r w:rsidRPr="009F3410">
        <w:rPr>
          <w:rFonts w:ascii="Calibri" w:hAnsi="Calibri" w:cs="Calibri"/>
        </w:rPr>
        <w:t xml:space="preserve"> </w:t>
      </w:r>
      <w:r w:rsidRPr="009F3410">
        <w:rPr>
          <w:rFonts w:ascii="Calibri" w:hAnsi="Calibri" w:cs="Calibri"/>
        </w:rPr>
        <w:t>depend on the size of the array.</w:t>
      </w:r>
      <w:r w:rsidR="00C44D4B" w:rsidRPr="009F3410">
        <w:rPr>
          <w:rFonts w:ascii="Calibri" w:hAnsi="Calibri" w:cs="Calibri"/>
        </w:rPr>
        <w:t xml:space="preserve">  The first loop copies </w:t>
      </w:r>
      <w:r w:rsidR="00C44D4B" w:rsidRPr="009F3410">
        <w:rPr>
          <w:rFonts w:ascii="Calibri" w:hAnsi="Calibri" w:cs="Calibri"/>
        </w:rPr>
        <w:t>elements up to the insert point from the original array to the new array.</w:t>
      </w:r>
      <w:r w:rsidR="00C44D4B" w:rsidRPr="009F3410">
        <w:rPr>
          <w:rFonts w:ascii="Calibri" w:hAnsi="Calibri" w:cs="Calibri"/>
        </w:rPr>
        <w:t xml:space="preserve"> </w:t>
      </w:r>
      <w:r w:rsidR="00C44D4B" w:rsidRPr="009F3410">
        <w:rPr>
          <w:rFonts w:ascii="Calibri" w:hAnsi="Calibri" w:cs="Calibri"/>
        </w:rPr>
        <w:t xml:space="preserve">This is O(n) because, in the worst case, the index will be the size of the array, </w:t>
      </w:r>
      <w:r w:rsidR="00C44D4B" w:rsidRPr="009F3410">
        <w:rPr>
          <w:rFonts w:ascii="Calibri" w:hAnsi="Calibri" w:cs="Calibri"/>
        </w:rPr>
        <w:t xml:space="preserve">therefore </w:t>
      </w:r>
      <w:r w:rsidR="00C44D4B" w:rsidRPr="009F3410">
        <w:rPr>
          <w:rFonts w:ascii="Calibri" w:hAnsi="Calibri" w:cs="Calibri"/>
        </w:rPr>
        <w:t>it depends on the size of the array.</w:t>
      </w:r>
      <w:r w:rsidR="00C44D4B" w:rsidRPr="009F3410">
        <w:rPr>
          <w:rFonts w:ascii="Calibri" w:hAnsi="Calibri" w:cs="Calibri"/>
        </w:rPr>
        <w:t xml:space="preserve"> The second loop depends on </w:t>
      </w:r>
      <w:proofErr w:type="spellStart"/>
      <w:proofErr w:type="gramStart"/>
      <w:r w:rsidR="00C44D4B" w:rsidRPr="009F3410">
        <w:rPr>
          <w:rFonts w:ascii="Calibri" w:hAnsi="Calibri" w:cs="Calibri"/>
        </w:rPr>
        <w:t>array.Length</w:t>
      </w:r>
      <w:proofErr w:type="spellEnd"/>
      <w:proofErr w:type="gramEnd"/>
      <w:r w:rsidR="00C44D4B" w:rsidRPr="009F3410">
        <w:rPr>
          <w:rFonts w:ascii="Calibri" w:hAnsi="Calibri" w:cs="Calibri"/>
        </w:rPr>
        <w:t xml:space="preserve"> directly. </w:t>
      </w:r>
      <w:r w:rsidRPr="009F3410">
        <w:rPr>
          <w:rFonts w:ascii="Calibri" w:hAnsi="Calibri" w:cs="Calibri"/>
        </w:rPr>
        <w:t>The loops are not nested, so the time complexity would be O(n) + O(n) = O(2n). After discarding the constant,</w:t>
      </w:r>
      <w:r w:rsidR="009F3410">
        <w:rPr>
          <w:rFonts w:ascii="Calibri" w:hAnsi="Calibri" w:cs="Calibri"/>
        </w:rPr>
        <w:t xml:space="preserve"> </w:t>
      </w:r>
      <w:r w:rsidRPr="009F3410">
        <w:rPr>
          <w:rFonts w:ascii="Calibri" w:hAnsi="Calibri" w:cs="Calibri"/>
        </w:rPr>
        <w:t>the time complexity is O(n).</w:t>
      </w:r>
    </w:p>
    <w:p w14:paraId="7BCEDE7B" w14:textId="77777777" w:rsidR="00C44D4B" w:rsidRDefault="00C44D4B" w:rsidP="00C44D4B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alibri" w:hAnsi="Calibri" w:cs="Calibri"/>
        </w:rPr>
      </w:pPr>
    </w:p>
    <w:p w14:paraId="69E35530" w14:textId="77777777" w:rsidR="009F3410" w:rsidRDefault="00C44D4B" w:rsidP="009F34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  <w:r w:rsidRPr="009F3410">
        <w:rPr>
          <w:rFonts w:ascii="Calibri" w:hAnsi="Calibri" w:cs="Calibri"/>
          <w:b/>
          <w:bCs/>
        </w:rPr>
        <w:t>Comparison of graph and analysis</w:t>
      </w:r>
    </w:p>
    <w:p w14:paraId="53BDBCE7" w14:textId="3A603B97" w:rsidR="00C44D4B" w:rsidRDefault="00C44D4B" w:rsidP="009F341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9F3410">
        <w:rPr>
          <w:rFonts w:ascii="Calibri" w:hAnsi="Calibri" w:cs="Calibri"/>
        </w:rPr>
        <w:t>The graph shows a consistent degradation of performance as the size of the array increases.  The point of the graph steadily trend in a</w:t>
      </w:r>
      <w:r w:rsidR="009F3410">
        <w:rPr>
          <w:rFonts w:ascii="Calibri" w:hAnsi="Calibri" w:cs="Calibri"/>
        </w:rPr>
        <w:t>n</w:t>
      </w:r>
      <w:r w:rsidRPr="009F3410">
        <w:rPr>
          <w:rFonts w:ascii="Calibri" w:hAnsi="Calibri" w:cs="Calibri"/>
        </w:rPr>
        <w:t xml:space="preserve"> upward direction visually which is consistent </w:t>
      </w:r>
      <w:r w:rsidR="009F3410" w:rsidRPr="009F3410">
        <w:rPr>
          <w:rFonts w:ascii="Calibri" w:hAnsi="Calibri" w:cs="Calibri"/>
        </w:rPr>
        <w:t xml:space="preserve">with what I would expect with O(n). </w:t>
      </w:r>
    </w:p>
    <w:p w14:paraId="52CF6878" w14:textId="77777777" w:rsidR="009F3410" w:rsidRDefault="009F3410" w:rsidP="009F341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4530A144" w14:textId="5C892545" w:rsidR="009F3410" w:rsidRDefault="009F3410" w:rsidP="009F341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Code comments, style, </w:t>
      </w:r>
      <w:proofErr w:type="spellStart"/>
      <w:r>
        <w:rPr>
          <w:rFonts w:ascii="Calibri" w:hAnsi="Calibri" w:cs="Calibri"/>
          <w:b/>
          <w:bCs/>
        </w:rPr>
        <w:t>etc</w:t>
      </w:r>
      <w:proofErr w:type="spellEnd"/>
    </w:p>
    <w:p w14:paraId="6AC30486" w14:textId="3EF0E3CE" w:rsidR="009F3410" w:rsidRPr="009F3410" w:rsidRDefault="009F3410" w:rsidP="009F3410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9F3410">
        <w:rPr>
          <w:rFonts w:ascii="Calibri" w:hAnsi="Calibri" w:cs="Calibri"/>
        </w:rPr>
        <w:t>See provided code</w:t>
      </w:r>
    </w:p>
    <w:p w14:paraId="5869E3B0" w14:textId="77777777" w:rsidR="00703E7F" w:rsidRDefault="00703E7F" w:rsidP="00703E7F"/>
    <w:p w14:paraId="4E986256" w14:textId="77777777" w:rsidR="00703E7F" w:rsidRDefault="00703E7F" w:rsidP="00703E7F"/>
    <w:p w14:paraId="1C567132" w14:textId="77777777" w:rsidR="00703E7F" w:rsidRDefault="00703E7F" w:rsidP="00703E7F"/>
    <w:p w14:paraId="61AEA543" w14:textId="77777777" w:rsidR="00703E7F" w:rsidRDefault="00703E7F" w:rsidP="00703E7F">
      <w:pPr>
        <w:ind w:left="360"/>
      </w:pPr>
    </w:p>
    <w:p w14:paraId="252A8CB3" w14:textId="77777777" w:rsidR="00703E7F" w:rsidRDefault="00703E7F" w:rsidP="00703E7F">
      <w:pPr>
        <w:ind w:left="360"/>
      </w:pPr>
    </w:p>
    <w:sectPr w:rsidR="00703E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DA514BF"/>
    <w:multiLevelType w:val="hybridMultilevel"/>
    <w:tmpl w:val="6B2010EC"/>
    <w:lvl w:ilvl="0" w:tplc="8B42D71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F643C5"/>
    <w:multiLevelType w:val="hybridMultilevel"/>
    <w:tmpl w:val="CDCC8902"/>
    <w:lvl w:ilvl="0" w:tplc="5F1E8C2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870049">
    <w:abstractNumId w:val="1"/>
  </w:num>
  <w:num w:numId="2" w16cid:durableId="791286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wMTE3NDYyMzezMDRS0lEKTi0uzszPAykwrAUAsGL0VCwAAAA="/>
  </w:docVars>
  <w:rsids>
    <w:rsidRoot w:val="007D2731"/>
    <w:rsid w:val="00052EE9"/>
    <w:rsid w:val="0006033C"/>
    <w:rsid w:val="00646824"/>
    <w:rsid w:val="00703E7F"/>
    <w:rsid w:val="00737DBB"/>
    <w:rsid w:val="007D2731"/>
    <w:rsid w:val="0099473C"/>
    <w:rsid w:val="009F3410"/>
    <w:rsid w:val="00C046E6"/>
    <w:rsid w:val="00C44D4B"/>
    <w:rsid w:val="00F00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B04F5"/>
  <w15:chartTrackingRefBased/>
  <w15:docId w15:val="{783AAE1F-CB62-4C06-93C6-81291BDC5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27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27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27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27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27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27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27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7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7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7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27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27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27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27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27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27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7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7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27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7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27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27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27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27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27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27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27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27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2731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37D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DSA%20-%20UC%20San%20Diego\DSAHomework\DSAHomework1\Homework%201%20Scatter%20Plo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omework</a:t>
            </a:r>
            <a:r>
              <a:rPr lang="en-US" baseline="0"/>
              <a:t> 1</a:t>
            </a:r>
            <a:endParaRPr lang="en-US"/>
          </a:p>
        </c:rich>
      </c:tx>
      <c:layout>
        <c:manualLayout>
          <c:xMode val="edge"/>
          <c:yMode val="edge"/>
          <c:x val="0.35295822397200349"/>
          <c:y val="1.851851851851851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Homework 1 Performance Results'!$B$1</c:f>
              <c:strCache>
                <c:ptCount val="1"/>
                <c:pt idx="0">
                  <c:v>Seconds per Insert</c:v>
                </c:pt>
              </c:strCache>
            </c:strRef>
          </c:tx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Homework 1 Performance Results'!$A$2:$A$61</c:f>
              <c:numCache>
                <c:formatCode>General</c:formatCode>
                <c:ptCount val="60"/>
                <c:pt idx="0">
                  <c:v>1001</c:v>
                </c:pt>
                <c:pt idx="1">
                  <c:v>2001</c:v>
                </c:pt>
                <c:pt idx="2">
                  <c:v>3001</c:v>
                </c:pt>
                <c:pt idx="3">
                  <c:v>4001</c:v>
                </c:pt>
                <c:pt idx="4">
                  <c:v>5001</c:v>
                </c:pt>
                <c:pt idx="5">
                  <c:v>6001</c:v>
                </c:pt>
                <c:pt idx="6">
                  <c:v>7001</c:v>
                </c:pt>
                <c:pt idx="7">
                  <c:v>8001</c:v>
                </c:pt>
                <c:pt idx="8">
                  <c:v>9001</c:v>
                </c:pt>
                <c:pt idx="9">
                  <c:v>10001</c:v>
                </c:pt>
                <c:pt idx="10">
                  <c:v>11001</c:v>
                </c:pt>
                <c:pt idx="11">
                  <c:v>12001</c:v>
                </c:pt>
                <c:pt idx="12">
                  <c:v>13001</c:v>
                </c:pt>
                <c:pt idx="13">
                  <c:v>14001</c:v>
                </c:pt>
                <c:pt idx="14">
                  <c:v>15001</c:v>
                </c:pt>
                <c:pt idx="15">
                  <c:v>16001</c:v>
                </c:pt>
                <c:pt idx="16">
                  <c:v>17001</c:v>
                </c:pt>
                <c:pt idx="17">
                  <c:v>18001</c:v>
                </c:pt>
                <c:pt idx="18">
                  <c:v>19001</c:v>
                </c:pt>
                <c:pt idx="19">
                  <c:v>20001</c:v>
                </c:pt>
                <c:pt idx="20">
                  <c:v>21001</c:v>
                </c:pt>
                <c:pt idx="21">
                  <c:v>22001</c:v>
                </c:pt>
                <c:pt idx="22">
                  <c:v>23001</c:v>
                </c:pt>
                <c:pt idx="23">
                  <c:v>24001</c:v>
                </c:pt>
                <c:pt idx="24">
                  <c:v>25001</c:v>
                </c:pt>
                <c:pt idx="25">
                  <c:v>26001</c:v>
                </c:pt>
                <c:pt idx="26">
                  <c:v>27001</c:v>
                </c:pt>
                <c:pt idx="27">
                  <c:v>28001</c:v>
                </c:pt>
                <c:pt idx="28">
                  <c:v>29001</c:v>
                </c:pt>
                <c:pt idx="29">
                  <c:v>30001</c:v>
                </c:pt>
                <c:pt idx="30">
                  <c:v>31001</c:v>
                </c:pt>
                <c:pt idx="31">
                  <c:v>32001</c:v>
                </c:pt>
                <c:pt idx="32">
                  <c:v>33001</c:v>
                </c:pt>
                <c:pt idx="33">
                  <c:v>34001</c:v>
                </c:pt>
                <c:pt idx="34">
                  <c:v>35001</c:v>
                </c:pt>
                <c:pt idx="35">
                  <c:v>36001</c:v>
                </c:pt>
                <c:pt idx="36">
                  <c:v>37001</c:v>
                </c:pt>
                <c:pt idx="37">
                  <c:v>38001</c:v>
                </c:pt>
                <c:pt idx="38">
                  <c:v>39001</c:v>
                </c:pt>
                <c:pt idx="39">
                  <c:v>40001</c:v>
                </c:pt>
                <c:pt idx="40">
                  <c:v>41001</c:v>
                </c:pt>
                <c:pt idx="41">
                  <c:v>42001</c:v>
                </c:pt>
                <c:pt idx="42">
                  <c:v>43001</c:v>
                </c:pt>
                <c:pt idx="43">
                  <c:v>44001</c:v>
                </c:pt>
                <c:pt idx="44">
                  <c:v>45001</c:v>
                </c:pt>
                <c:pt idx="45">
                  <c:v>46001</c:v>
                </c:pt>
                <c:pt idx="46">
                  <c:v>47001</c:v>
                </c:pt>
                <c:pt idx="47">
                  <c:v>48001</c:v>
                </c:pt>
                <c:pt idx="48">
                  <c:v>49001</c:v>
                </c:pt>
                <c:pt idx="49">
                  <c:v>50001</c:v>
                </c:pt>
                <c:pt idx="50">
                  <c:v>51001</c:v>
                </c:pt>
                <c:pt idx="51">
                  <c:v>52001</c:v>
                </c:pt>
                <c:pt idx="52">
                  <c:v>53001</c:v>
                </c:pt>
                <c:pt idx="53">
                  <c:v>54001</c:v>
                </c:pt>
                <c:pt idx="54">
                  <c:v>55001</c:v>
                </c:pt>
                <c:pt idx="55">
                  <c:v>56001</c:v>
                </c:pt>
                <c:pt idx="56">
                  <c:v>57001</c:v>
                </c:pt>
                <c:pt idx="57">
                  <c:v>58001</c:v>
                </c:pt>
                <c:pt idx="58">
                  <c:v>59001</c:v>
                </c:pt>
                <c:pt idx="59">
                  <c:v>60001</c:v>
                </c:pt>
              </c:numCache>
            </c:numRef>
          </c:xVal>
          <c:yVal>
            <c:numRef>
              <c:f>'Homework 1 Performance Results'!$B$2:$B$61</c:f>
              <c:numCache>
                <c:formatCode>General</c:formatCode>
                <c:ptCount val="60"/>
                <c:pt idx="0">
                  <c:v>1.9999999999999999E-6</c:v>
                </c:pt>
                <c:pt idx="1">
                  <c:v>2.3E-5</c:v>
                </c:pt>
                <c:pt idx="2">
                  <c:v>7.9999999999999996E-6</c:v>
                </c:pt>
                <c:pt idx="3">
                  <c:v>8.9999999999999985E-6</c:v>
                </c:pt>
                <c:pt idx="4">
                  <c:v>1.2E-5</c:v>
                </c:pt>
                <c:pt idx="5">
                  <c:v>1.4E-5</c:v>
                </c:pt>
                <c:pt idx="6">
                  <c:v>1.9000000000000001E-5</c:v>
                </c:pt>
                <c:pt idx="7">
                  <c:v>1.9000000000000001E-5</c:v>
                </c:pt>
                <c:pt idx="8">
                  <c:v>2.4000000000000001E-5</c:v>
                </c:pt>
                <c:pt idx="9">
                  <c:v>2.3E-5</c:v>
                </c:pt>
                <c:pt idx="10">
                  <c:v>2.4000000000000001E-5</c:v>
                </c:pt>
                <c:pt idx="11">
                  <c:v>2.5999999999999998E-5</c:v>
                </c:pt>
                <c:pt idx="12">
                  <c:v>2.8E-5</c:v>
                </c:pt>
                <c:pt idx="13">
                  <c:v>3.1000000000000001E-5</c:v>
                </c:pt>
                <c:pt idx="14">
                  <c:v>3.3000000000000003E-5</c:v>
                </c:pt>
                <c:pt idx="15">
                  <c:v>3.5999999999999994E-5</c:v>
                </c:pt>
                <c:pt idx="16">
                  <c:v>3.8000000000000002E-5</c:v>
                </c:pt>
                <c:pt idx="17">
                  <c:v>4.1E-5</c:v>
                </c:pt>
                <c:pt idx="18">
                  <c:v>4.2999999999999995E-5</c:v>
                </c:pt>
                <c:pt idx="19">
                  <c:v>4.3999999999999999E-5</c:v>
                </c:pt>
                <c:pt idx="20">
                  <c:v>5.9999999999999995E-5</c:v>
                </c:pt>
                <c:pt idx="21">
                  <c:v>9.1000000000000003E-5</c:v>
                </c:pt>
                <c:pt idx="22">
                  <c:v>9.2E-5</c:v>
                </c:pt>
                <c:pt idx="23">
                  <c:v>9.5000000000000005E-5</c:v>
                </c:pt>
                <c:pt idx="24">
                  <c:v>7.7999999999999999E-5</c:v>
                </c:pt>
                <c:pt idx="25">
                  <c:v>8.2000000000000001E-5</c:v>
                </c:pt>
                <c:pt idx="26">
                  <c:v>8.7000000000000001E-5</c:v>
                </c:pt>
                <c:pt idx="27">
                  <c:v>8.5000000000000006E-5</c:v>
                </c:pt>
                <c:pt idx="28">
                  <c:v>8.599999999999999E-5</c:v>
                </c:pt>
                <c:pt idx="29">
                  <c:v>9.5000000000000005E-5</c:v>
                </c:pt>
                <c:pt idx="30">
                  <c:v>1.01E-4</c:v>
                </c:pt>
                <c:pt idx="31">
                  <c:v>1.02E-4</c:v>
                </c:pt>
                <c:pt idx="32">
                  <c:v>1E-4</c:v>
                </c:pt>
                <c:pt idx="33">
                  <c:v>9.800000000000001E-5</c:v>
                </c:pt>
                <c:pt idx="34">
                  <c:v>1.07E-4</c:v>
                </c:pt>
                <c:pt idx="35">
                  <c:v>1.11E-4</c:v>
                </c:pt>
                <c:pt idx="36">
                  <c:v>1.0399999999999999E-4</c:v>
                </c:pt>
                <c:pt idx="37">
                  <c:v>1.07E-4</c:v>
                </c:pt>
                <c:pt idx="38">
                  <c:v>9.9000000000000008E-5</c:v>
                </c:pt>
                <c:pt idx="39">
                  <c:v>1.0399999999999999E-4</c:v>
                </c:pt>
                <c:pt idx="40">
                  <c:v>1.0899999999999999E-4</c:v>
                </c:pt>
                <c:pt idx="41">
                  <c:v>1.2300000000000001E-4</c:v>
                </c:pt>
                <c:pt idx="42">
                  <c:v>1.1999999999999999E-4</c:v>
                </c:pt>
                <c:pt idx="43">
                  <c:v>1.15E-4</c:v>
                </c:pt>
                <c:pt idx="44">
                  <c:v>1.1300000000000001E-4</c:v>
                </c:pt>
                <c:pt idx="45">
                  <c:v>1.16E-4</c:v>
                </c:pt>
                <c:pt idx="46">
                  <c:v>1.16E-4</c:v>
                </c:pt>
                <c:pt idx="47">
                  <c:v>1.22E-4</c:v>
                </c:pt>
                <c:pt idx="48">
                  <c:v>1.25E-4</c:v>
                </c:pt>
                <c:pt idx="49">
                  <c:v>1.4299999999999998E-4</c:v>
                </c:pt>
                <c:pt idx="50">
                  <c:v>1.4000000000000001E-4</c:v>
                </c:pt>
                <c:pt idx="51">
                  <c:v>1.4099999999999998E-4</c:v>
                </c:pt>
                <c:pt idx="52">
                  <c:v>1.3700000000000002E-4</c:v>
                </c:pt>
                <c:pt idx="53">
                  <c:v>1.4000000000000001E-4</c:v>
                </c:pt>
                <c:pt idx="54">
                  <c:v>1.4000000000000001E-4</c:v>
                </c:pt>
                <c:pt idx="55">
                  <c:v>1.4199999999999998E-4</c:v>
                </c:pt>
                <c:pt idx="56">
                  <c:v>1.6000000000000001E-4</c:v>
                </c:pt>
                <c:pt idx="57">
                  <c:v>1.63E-4</c:v>
                </c:pt>
                <c:pt idx="58">
                  <c:v>1.5900000000000002E-4</c:v>
                </c:pt>
                <c:pt idx="59">
                  <c:v>1.52000000000000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4AD-4727-BD2D-43D8ACF667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1923967"/>
        <c:axId val="91919167"/>
      </c:scatterChart>
      <c:valAx>
        <c:axId val="9192396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rray</a:t>
                </a:r>
                <a:r>
                  <a:rPr lang="en-US" baseline="0"/>
                  <a:t> length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919167"/>
        <c:crosses val="autoZero"/>
        <c:crossBetween val="midCat"/>
      </c:valAx>
      <c:valAx>
        <c:axId val="919191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econds per  insert</a:t>
                </a:r>
              </a:p>
            </c:rich>
          </c:tx>
          <c:layout>
            <c:manualLayout>
              <c:xMode val="edge"/>
              <c:yMode val="edge"/>
              <c:x val="3.888888888888889E-2"/>
              <c:y val="0.3842169728783901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192396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1413</Words>
  <Characters>8695</Characters>
  <Application>Microsoft Office Word</Application>
  <DocSecurity>0</DocSecurity>
  <Lines>271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eudaly</dc:creator>
  <cp:keywords/>
  <dc:description/>
  <cp:lastModifiedBy>jeremy eudaly</cp:lastModifiedBy>
  <cp:revision>3</cp:revision>
  <dcterms:created xsi:type="dcterms:W3CDTF">2025-03-30T21:45:00Z</dcterms:created>
  <dcterms:modified xsi:type="dcterms:W3CDTF">2025-03-30T22:19:00Z</dcterms:modified>
</cp:coreProperties>
</file>